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9DE" w:rsidRDefault="000A1181" w:rsidP="00A7087D">
      <w:pPr>
        <w:bidi/>
      </w:pPr>
      <w:bookmarkStart w:id="0" w:name="_GoBack"/>
      <w:bookmarkEnd w:id="0"/>
      <w:r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162300</wp:posOffset>
                </wp:positionH>
                <wp:positionV relativeFrom="paragraph">
                  <wp:posOffset>-142875</wp:posOffset>
                </wp:positionV>
                <wp:extent cx="228600" cy="228600"/>
                <wp:effectExtent l="0" t="0" r="0" b="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93D7E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CB51D1" id="Rectangle 33" o:spid="_x0000_s1026" style="position:absolute;margin-left:249pt;margin-top:-11.25pt;width:18pt;height:1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" fillcolor="#93d7e7" stroked="f" strokeweight="1pt"/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733425</wp:posOffset>
                </wp:positionH>
                <wp:positionV relativeFrom="paragraph">
                  <wp:posOffset>6357620</wp:posOffset>
                </wp:positionV>
                <wp:extent cx="4476750" cy="628650"/>
                <wp:effectExtent l="0" t="0" r="0" b="0"/>
                <wp:wrapNone/>
                <wp:docPr id="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A1181" w:rsidRDefault="000379E8" w:rsidP="00962269">
                            <w:pPr>
                              <w:rPr>
                                <w:rFonts w:ascii="Bebas Neue Regular" w:hAnsi="Bebas Neue Regular"/>
                                <w:color w:val="93D7E7"/>
                                <w:spacing w:val="40"/>
                                <w:sz w:val="56"/>
                                <w:szCs w:val="56"/>
                              </w:rPr>
                            </w:pPr>
                            <w:r w:rsidRPr="000A1181">
                              <w:rPr>
                                <w:rFonts w:ascii="Bebas Neue Regular" w:hAnsi="Bebas Neue Regular"/>
                                <w:color w:val="93D7E7"/>
                                <w:spacing w:val="40"/>
                                <w:sz w:val="56"/>
                                <w:szCs w:val="56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-57.75pt;margin-top:500.6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" filled="f" stroked="f">
                <v:textbox>
                  <w:txbxContent>
                    <w:p w:rsidR="000379E8" w:rsidRPr="000A1181" w:rsidRDefault="000379E8" w:rsidP="00962269">
                      <w:pPr>
                        <w:rPr>
                          <w:rFonts w:ascii="Bebas Neue Regular" w:hAnsi="Bebas Neue Regular"/>
                          <w:color w:val="93D7E7"/>
                          <w:spacing w:val="40"/>
                          <w:sz w:val="56"/>
                          <w:szCs w:val="56"/>
                        </w:rPr>
                      </w:pPr>
                      <w:r w:rsidRPr="000A1181">
                        <w:rPr>
                          <w:rFonts w:ascii="Bebas Neue Regular" w:hAnsi="Bebas Neue Regular"/>
                          <w:color w:val="93D7E7"/>
                          <w:spacing w:val="40"/>
                          <w:sz w:val="56"/>
                          <w:szCs w:val="56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-733425</wp:posOffset>
                </wp:positionH>
                <wp:positionV relativeFrom="paragraph">
                  <wp:posOffset>1704975</wp:posOffset>
                </wp:positionV>
                <wp:extent cx="4476750" cy="6286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0A1181" w:rsidRDefault="00672D61" w:rsidP="00962269">
                            <w:pPr>
                              <w:rPr>
                                <w:rFonts w:ascii="Bebas Neue Bold" w:hAnsi="Bebas Neue Bold"/>
                                <w:color w:val="EAD3B6"/>
                                <w:spacing w:val="100"/>
                                <w:sz w:val="70"/>
                                <w:szCs w:val="70"/>
                              </w:rPr>
                            </w:pPr>
                            <w:r w:rsidRPr="000A1181">
                              <w:rPr>
                                <w:rFonts w:ascii="Bebas Neue Bold" w:hAnsi="Bebas Neue Bold"/>
                                <w:color w:val="EAD3B6"/>
                                <w:spacing w:val="100"/>
                                <w:sz w:val="70"/>
                                <w:szCs w:val="7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left:0;text-align:left;margin-left:-57.75pt;margin-top:134.2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BGOtgIAAMA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" filled="f" stroked="f">
                <v:textbox>
                  <w:txbxContent>
                    <w:p w:rsidR="00672D61" w:rsidRPr="000A1181" w:rsidRDefault="00672D61" w:rsidP="00962269">
                      <w:pPr>
                        <w:rPr>
                          <w:rFonts w:ascii="Bebas Neue Bold" w:hAnsi="Bebas Neue Bold"/>
                          <w:color w:val="EAD3B6"/>
                          <w:spacing w:val="100"/>
                          <w:sz w:val="70"/>
                          <w:szCs w:val="70"/>
                        </w:rPr>
                      </w:pPr>
                      <w:r w:rsidRPr="000A1181">
                        <w:rPr>
                          <w:rFonts w:ascii="Bebas Neue Bold" w:hAnsi="Bebas Neue Bold"/>
                          <w:color w:val="EAD3B6"/>
                          <w:spacing w:val="100"/>
                          <w:sz w:val="70"/>
                          <w:szCs w:val="7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4790440</wp:posOffset>
                </wp:positionV>
                <wp:extent cx="4429125" cy="1066800"/>
                <wp:effectExtent l="0" t="0" r="0" b="0"/>
                <wp:wrapNone/>
                <wp:docPr id="1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C2338D" w:rsidRDefault="001B0A2E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28" type="#_x0000_t202" style="position:absolute;left:0;text-align:left;margin-left:-57pt;margin-top:377.2pt;width:348.75pt;height:8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" filled="f" stroked="f">
                <v:textbox>
                  <w:txbxContent>
                    <w:p w:rsidR="001B0A2E" w:rsidRPr="00C2338D" w:rsidRDefault="001B0A2E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in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3976370</wp:posOffset>
                </wp:positionV>
                <wp:extent cx="4429125" cy="53340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C2338D" w:rsidRDefault="001B0A2E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incid</w:t>
                            </w:r>
                            <w:r w:rsidR="00D72B62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D72B62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D72B62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D72B62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D72B62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D72B62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D72B62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D72B62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mag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29" type="#_x0000_t202" style="position:absolute;left:0;text-align:left;margin-left:-57pt;margin-top:313.1pt;width:348.75pt;height:4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" filled="f" stroked="f">
                <v:textbox>
                  <w:txbxContent>
                    <w:p w:rsidR="001B0A2E" w:rsidRPr="00C2338D" w:rsidRDefault="001B0A2E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incid</w:t>
                      </w:r>
                      <w:r w:rsidR="00D72B62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D72B62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D72B62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D72B62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D72B62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D72B62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D72B62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D72B62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magna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2619375</wp:posOffset>
                </wp:positionV>
                <wp:extent cx="4429125" cy="1028700"/>
                <wp:effectExtent l="0" t="0" r="0" b="0"/>
                <wp:wrapNone/>
                <wp:docPr id="8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C2338D" w:rsidRDefault="002B38C2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0" type="#_x0000_t202" style="position:absolute;left:0;text-align:left;margin-left:-57pt;margin-top:206.25pt;width:348.75pt;height:8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" filled="f" stroked="f">
                <v:textbox>
                  <w:txbxContent>
                    <w:p w:rsidR="002B38C2" w:rsidRPr="00C2338D" w:rsidRDefault="002B38C2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4504690</wp:posOffset>
                </wp:positionV>
                <wp:extent cx="4476750" cy="352425"/>
                <wp:effectExtent l="0" t="0" r="0" b="9525"/>
                <wp:wrapNone/>
                <wp:docPr id="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C2338D" w:rsidRDefault="001B0A2E" w:rsidP="00C2338D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Graphic Design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07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0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1" type="#_x0000_t202" style="position:absolute;left:0;text-align:left;margin-left:-57pt;margin-top:354.7pt;width:352.5pt;height:27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Te0uA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" filled="f" stroked="f">
                <v:textbox>
                  <w:txbxContent>
                    <w:p w:rsidR="001B0A2E" w:rsidRPr="00C2338D" w:rsidRDefault="001B0A2E" w:rsidP="00C2338D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Graphic Design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07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0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3690620</wp:posOffset>
                </wp:positionV>
                <wp:extent cx="4476750" cy="352425"/>
                <wp:effectExtent l="0" t="0" r="0" b="9525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0A2E" w:rsidRPr="00C2338D" w:rsidRDefault="001B0A2E" w:rsidP="00C2338D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Web Design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0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2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2" type="#_x0000_t202" style="position:absolute;left:0;text-align:left;margin-left:-57pt;margin-top:290.6pt;width:352.5pt;height:27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N6HuQ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" filled="f" stroked="f">
                <v:textbox>
                  <w:txbxContent>
                    <w:p w:rsidR="001B0A2E" w:rsidRPr="00C2338D" w:rsidRDefault="001B0A2E" w:rsidP="00C2338D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Web Design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0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2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2333625</wp:posOffset>
                </wp:positionV>
                <wp:extent cx="4476750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C2338D" w:rsidRDefault="002B38C2" w:rsidP="00C2338D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Web Developer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15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–</w:t>
                            </w: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CURRENT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3" type="#_x0000_t202" style="position:absolute;left:0;text-align:left;margin-left:-57pt;margin-top:183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SSAtwIAAMA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" filled="f" stroked="f">
                <v:textbox>
                  <w:txbxContent>
                    <w:p w:rsidR="002B38C2" w:rsidRPr="00C2338D" w:rsidRDefault="002B38C2" w:rsidP="00C2338D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Web Developer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15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–</w:t>
                      </w: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 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CURRENT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6929120</wp:posOffset>
                </wp:positionV>
                <wp:extent cx="4476750" cy="352425"/>
                <wp:effectExtent l="0" t="0" r="0" b="9525"/>
                <wp:wrapNone/>
                <wp:docPr id="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C2338D" w:rsidRDefault="000379E8" w:rsidP="00C2338D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High School Of Design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05 - 2007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4" type="#_x0000_t202" style="position:absolute;left:0;text-align:left;margin-left:-57pt;margin-top:545.6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y1fuA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" filled="f" stroked="f">
                <v:textbox>
                  <w:txbxContent>
                    <w:p w:rsidR="000379E8" w:rsidRPr="00C2338D" w:rsidRDefault="000379E8" w:rsidP="00C2338D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High School Of Design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05 - 2007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7790815</wp:posOffset>
                </wp:positionV>
                <wp:extent cx="4476750" cy="352425"/>
                <wp:effectExtent l="0" t="0" r="0" b="9525"/>
                <wp:wrapNone/>
                <wp:docPr id="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C2338D" w:rsidRDefault="000379E8" w:rsidP="00C2338D">
                            <w:pPr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 xml:space="preserve">School 2 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(</w:t>
                            </w:r>
                            <w:r w:rsid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2002 - 2005</w:t>
                            </w:r>
                            <w:r w:rsidR="00275729" w:rsidRPr="00C2338D">
                              <w:rPr>
                                <w:rFonts w:ascii="Bebas Neue Regular" w:hAnsi="Bebas Neue Regular" w:cs="Open Sans Light"/>
                                <w:color w:val="606261"/>
                                <w:spacing w:val="20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35" type="#_x0000_t202" style="position:absolute;left:0;text-align:left;margin-left:-57pt;margin-top:613.4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NhTuAIAAME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" filled="f" stroked="f">
                <v:textbox>
                  <w:txbxContent>
                    <w:p w:rsidR="000379E8" w:rsidRPr="00C2338D" w:rsidRDefault="000379E8" w:rsidP="00C2338D">
                      <w:pPr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</w:pPr>
                      <w:r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 xml:space="preserve">School 2 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(</w:t>
                      </w:r>
                      <w:r w:rsid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2002 - 2005</w:t>
                      </w:r>
                      <w:r w:rsidR="00275729" w:rsidRPr="00C2338D">
                        <w:rPr>
                          <w:rFonts w:ascii="Bebas Neue Regular" w:hAnsi="Bebas Neue Regular" w:cs="Open Sans Light"/>
                          <w:color w:val="606261"/>
                          <w:spacing w:val="20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7214870</wp:posOffset>
                </wp:positionV>
                <wp:extent cx="4429125" cy="509905"/>
                <wp:effectExtent l="0" t="0" r="0" b="4445"/>
                <wp:wrapNone/>
                <wp:docPr id="1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C2338D" w:rsidRDefault="000379E8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6" type="#_x0000_t202" style="position:absolute;left:0;text-align:left;margin-left:-57pt;margin-top:568.1pt;width:348.7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b3c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" filled="f" stroked="f">
                <v:textbox>
                  <w:txbxContent>
                    <w:p w:rsidR="000379E8" w:rsidRPr="00C2338D" w:rsidRDefault="000379E8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incid</w:t>
                      </w:r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8076565</wp:posOffset>
                </wp:positionV>
                <wp:extent cx="4429125" cy="509905"/>
                <wp:effectExtent l="0" t="0" r="0" b="4445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C2338D" w:rsidRDefault="000379E8" w:rsidP="0096226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incid</w:t>
                            </w:r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idunt</w:t>
                            </w:r>
                            <w:proofErr w:type="spellEnd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="00522A4B" w:rsidRPr="00C2338D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 xml:space="preserve"> mag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37" type="#_x0000_t202" style="position:absolute;left:0;text-align:left;margin-left:-57pt;margin-top:635.95pt;width:348.75pt;height:4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" filled="f" stroked="f">
                <v:textbox>
                  <w:txbxContent>
                    <w:p w:rsidR="000379E8" w:rsidRPr="00C2338D" w:rsidRDefault="000379E8" w:rsidP="0096226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incid</w:t>
                      </w:r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idunt</w:t>
                      </w:r>
                      <w:proofErr w:type="spellEnd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="00522A4B" w:rsidRPr="00C2338D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 xml:space="preserve"> magna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-266700</wp:posOffset>
                </wp:positionV>
                <wp:extent cx="3486785" cy="533400"/>
                <wp:effectExtent l="0" t="0" r="0" b="0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678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C2338D" w:rsidRDefault="00962269" w:rsidP="00C2338D">
                            <w:pPr>
                              <w:spacing w:after="0" w:line="204" w:lineRule="auto"/>
                              <w:jc w:val="right"/>
                              <w:rPr>
                                <w:rFonts w:ascii="Bebas Neue Regular" w:hAnsi="Bebas Neue Regular"/>
                                <w:color w:val="93D7E7"/>
                                <w:spacing w:val="60"/>
                                <w:sz w:val="70"/>
                                <w:szCs w:val="70"/>
                              </w:rPr>
                            </w:pPr>
                            <w:r w:rsidRPr="00C2338D">
                              <w:rPr>
                                <w:rFonts w:ascii="Bebas Neue Regular" w:hAnsi="Bebas Neue Regular"/>
                                <w:color w:val="93D7E7"/>
                                <w:spacing w:val="60"/>
                                <w:sz w:val="70"/>
                                <w:szCs w:val="70"/>
                              </w:rPr>
                              <w:t>KALIE DANIK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8" type="#_x0000_t202" style="position:absolute;left:0;text-align:left;margin-left:-29.25pt;margin-top:-21pt;width:274.55pt;height:4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" filled="f" stroked="f">
                <v:textbox>
                  <w:txbxContent>
                    <w:p w:rsidR="00F629E5" w:rsidRPr="00C2338D" w:rsidRDefault="00962269" w:rsidP="00C2338D">
                      <w:pPr>
                        <w:spacing w:after="0" w:line="204" w:lineRule="auto"/>
                        <w:jc w:val="right"/>
                        <w:rPr>
                          <w:rFonts w:ascii="Bebas Neue Regular" w:hAnsi="Bebas Neue Regular"/>
                          <w:color w:val="93D7E7"/>
                          <w:spacing w:val="60"/>
                          <w:sz w:val="70"/>
                          <w:szCs w:val="70"/>
                        </w:rPr>
                      </w:pPr>
                      <w:r w:rsidRPr="00C2338D">
                        <w:rPr>
                          <w:rFonts w:ascii="Bebas Neue Regular" w:hAnsi="Bebas Neue Regular"/>
                          <w:color w:val="93D7E7"/>
                          <w:spacing w:val="60"/>
                          <w:sz w:val="70"/>
                          <w:szCs w:val="70"/>
                        </w:rPr>
                        <w:t>KALIE DANIKOV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361950</wp:posOffset>
                </wp:positionH>
                <wp:positionV relativeFrom="paragraph">
                  <wp:posOffset>314325</wp:posOffset>
                </wp:positionV>
                <wp:extent cx="3429000" cy="657225"/>
                <wp:effectExtent l="0" t="0" r="0" b="9525"/>
                <wp:wrapNone/>
                <wp:docPr id="2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657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50BA0" w:rsidRPr="0006640C" w:rsidRDefault="00C2338D" w:rsidP="00C2338D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phone</w:t>
                            </w:r>
                            <w:proofErr w:type="gramEnd"/>
                            <w:r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: (408) 123-456789</w:t>
                            </w:r>
                          </w:p>
                          <w:p w:rsidR="00672D61" w:rsidRPr="0006640C" w:rsidRDefault="00672D61" w:rsidP="00C2338D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email</w:t>
                            </w:r>
                            <w:proofErr w:type="gramEnd"/>
                            <w:r w:rsidRPr="0006640C">
                              <w:rPr>
                                <w:rFonts w:ascii="Open Sans Light" w:hAnsi="Open Sans Light" w:cs="Open Sans Light"/>
                                <w:color w:val="606261"/>
                                <w:sz w:val="24"/>
                                <w:szCs w:val="24"/>
                              </w:rPr>
                              <w:t>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9" type="#_x0000_t202" style="position:absolute;left:0;text-align:left;margin-left:-28.5pt;margin-top:24.75pt;width:270pt;height:51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" filled="f" stroked="f">
                <v:textbox>
                  <w:txbxContent>
                    <w:p w:rsidR="00E50BA0" w:rsidRPr="0006640C" w:rsidRDefault="00C2338D" w:rsidP="00C2338D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proofErr w:type="gramStart"/>
                      <w:r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phone</w:t>
                      </w:r>
                      <w:proofErr w:type="gramEnd"/>
                      <w:r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: (408) 123-456789</w:t>
                      </w:r>
                    </w:p>
                    <w:p w:rsidR="00672D61" w:rsidRPr="0006640C" w:rsidRDefault="00672D61" w:rsidP="00C2338D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</w:pPr>
                      <w:proofErr w:type="gramStart"/>
                      <w:r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email</w:t>
                      </w:r>
                      <w:proofErr w:type="gramEnd"/>
                      <w:r w:rsidRPr="0006640C">
                        <w:rPr>
                          <w:rFonts w:ascii="Open Sans Light" w:hAnsi="Open Sans Light" w:cs="Open Sans Light"/>
                          <w:color w:val="606261"/>
                          <w:sz w:val="24"/>
                          <w:szCs w:val="24"/>
                        </w:rPr>
                        <w:t>: contact@yourdomain.com</w:t>
                      </w:r>
                    </w:p>
                  </w:txbxContent>
                </v:textbox>
              </v:shape>
            </w:pict>
          </mc:Fallback>
        </mc:AlternateContent>
      </w:r>
      <w:r w:rsidR="00ED0F6D"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010025</wp:posOffset>
                </wp:positionH>
                <wp:positionV relativeFrom="paragraph">
                  <wp:posOffset>2943225</wp:posOffset>
                </wp:positionV>
                <wp:extent cx="2586990" cy="615315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6153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C2338D" w:rsidRDefault="00C2338D" w:rsidP="00A7087D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liquip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ut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dolor in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ss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cillu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u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fugia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pariatu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. Lorem ipsum dolor sit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cr/>
                            </w:r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cr/>
                              <w:t xml:space="preserve">In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vel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ugu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nunc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vulputat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sagitt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Curabitu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bibendu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risu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non quam pharetra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vulputat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. Nam </w:t>
                            </w:r>
                            <w:proofErr w:type="gram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matt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diam.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Vestibulu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venenat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turp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dictum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risu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fermentu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Nulla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vitae </w:t>
                            </w:r>
                            <w:proofErr w:type="spellStart"/>
                            <w:proofErr w:type="gram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sem</w:t>
                            </w:r>
                            <w:proofErr w:type="spellEnd"/>
                            <w:proofErr w:type="gram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ipsum. Integer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u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diam.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enean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non </w:t>
                            </w:r>
                            <w:proofErr w:type="spellStart"/>
                            <w:proofErr w:type="gram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st</w:t>
                            </w:r>
                            <w:proofErr w:type="spellEnd"/>
                            <w:proofErr w:type="gram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sit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odio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semper dictum.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Vivamu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rcu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massa</w:t>
                            </w:r>
                            <w:proofErr w:type="spellEnd"/>
                            <w:proofErr w:type="gram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alique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u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suscipit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non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faucibu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ac libero.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Du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fel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vehicula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vehicula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dia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ac,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molesti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Nulla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u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facilisis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nibh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lacinia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nisi ac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elementum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congue</w:t>
                            </w:r>
                            <w:proofErr w:type="spellEnd"/>
                            <w:r w:rsidRPr="00C2338D">
                              <w:rPr>
                                <w:rFonts w:ascii="Open Sans Light" w:hAnsi="Open Sans Light" w:cs="Open Sans Light"/>
                                <w:color w:val="606261"/>
                                <w:spacing w:val="-18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0" type="#_x0000_t202" style="position:absolute;left:0;text-align:left;margin-left:315.75pt;margin-top:231.75pt;width:203.7pt;height:48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" filled="f" stroked="f">
                <v:textbox>
                  <w:txbxContent>
                    <w:p w:rsidR="000379E8" w:rsidRPr="00C2338D" w:rsidRDefault="00C2338D" w:rsidP="00A7087D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</w:pPr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cr/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liquip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cr/>
                      </w:r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cr/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ut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dolor in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ss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cillu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u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fugia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pariatu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. Lorem ipsum dolor sit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cr/>
                      </w:r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cr/>
                        <w:t xml:space="preserve">In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vel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ugu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nunc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vulputat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sagitt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Curabitu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bibendu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risu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non quam pharetra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vulputat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. Nam </w:t>
                      </w:r>
                      <w:proofErr w:type="gram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matt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diam.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Vestibulu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venenat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turp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dictum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risu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Nulla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vitae </w:t>
                      </w:r>
                      <w:proofErr w:type="spellStart"/>
                      <w:proofErr w:type="gram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sem</w:t>
                      </w:r>
                      <w:proofErr w:type="spellEnd"/>
                      <w:proofErr w:type="gram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ipsum. Integer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u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diam.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enean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non </w:t>
                      </w:r>
                      <w:proofErr w:type="spellStart"/>
                      <w:proofErr w:type="gram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st</w:t>
                      </w:r>
                      <w:proofErr w:type="spellEnd"/>
                      <w:proofErr w:type="gram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sit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odio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semper dictum.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Vivamu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rcu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massa</w:t>
                      </w:r>
                      <w:proofErr w:type="spellEnd"/>
                      <w:proofErr w:type="gram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alique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u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suscipit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non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faucibu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ac libero.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Du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fel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vehicula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vehicula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dia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ac,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molesti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Nulla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u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facilisis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nibh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lacinia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nisi ac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elementum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congue</w:t>
                      </w:r>
                      <w:proofErr w:type="spellEnd"/>
                      <w:r w:rsidRPr="00C2338D">
                        <w:rPr>
                          <w:rFonts w:ascii="Open Sans Light" w:hAnsi="Open Sans Light" w:cs="Open Sans Light"/>
                          <w:color w:val="606261"/>
                          <w:spacing w:val="-18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D0F6D" w:rsidRPr="00D72B62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013835</wp:posOffset>
                </wp:positionH>
                <wp:positionV relativeFrom="paragraph">
                  <wp:posOffset>2390775</wp:posOffset>
                </wp:positionV>
                <wp:extent cx="2710815" cy="55245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0A1181" w:rsidRDefault="00962269">
                            <w:pPr>
                              <w:rPr>
                                <w:rFonts w:ascii="Bebas Neue Regular" w:hAnsi="Bebas Neue Regular"/>
                                <w:color w:val="ACACAC"/>
                                <w:spacing w:val="40"/>
                                <w:sz w:val="56"/>
                                <w:szCs w:val="56"/>
                              </w:rPr>
                            </w:pPr>
                            <w:r w:rsidRPr="000A1181">
                              <w:rPr>
                                <w:rFonts w:ascii="Bebas Neue Regular" w:hAnsi="Bebas Neue Regular"/>
                                <w:color w:val="ACACAC"/>
                                <w:spacing w:val="40"/>
                                <w:sz w:val="56"/>
                                <w:szCs w:val="56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41" type="#_x0000_t202" style="position:absolute;left:0;text-align:left;margin-left:316.05pt;margin-top:188.25pt;width:213.4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m+CvA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" filled="f" stroked="f">
                <v:textbox>
                  <w:txbxContent>
                    <w:p w:rsidR="000379E8" w:rsidRPr="000A1181" w:rsidRDefault="00962269">
                      <w:pPr>
                        <w:rPr>
                          <w:rFonts w:ascii="Bebas Neue Regular" w:hAnsi="Bebas Neue Regular"/>
                          <w:color w:val="ACACAC"/>
                          <w:spacing w:val="40"/>
                          <w:sz w:val="56"/>
                          <w:szCs w:val="56"/>
                        </w:rPr>
                      </w:pPr>
                      <w:r w:rsidRPr="000A1181">
                        <w:rPr>
                          <w:rFonts w:ascii="Bebas Neue Regular" w:hAnsi="Bebas Neue Regular"/>
                          <w:color w:val="ACACAC"/>
                          <w:spacing w:val="40"/>
                          <w:sz w:val="56"/>
                          <w:szCs w:val="56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="00ED0F6D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3276600</wp:posOffset>
                </wp:positionH>
                <wp:positionV relativeFrom="paragraph">
                  <wp:posOffset>-685800</wp:posOffset>
                </wp:positionV>
                <wp:extent cx="2466975" cy="2466975"/>
                <wp:effectExtent l="0" t="0" r="9525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2466975"/>
                        </a:xfrm>
                        <a:prstGeom prst="rect">
                          <a:avLst/>
                        </a:prstGeom>
                        <a:blipFill dpi="0"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94184" id="Rectangle 31" o:spid="_x0000_s1026" style="position:absolute;margin-left:258pt;margin-top:-54pt;width:194.25pt;height:194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" stroked="f" strokeweight="1pt">
                <v:fill r:id="rId5" o:title="" recolor="t" rotate="t" type="frame"/>
              </v:rect>
            </w:pict>
          </mc:Fallback>
        </mc:AlternateContent>
      </w:r>
      <w:r w:rsidR="00AA0B70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22860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28600"/>
                        </a:xfrm>
                        <a:prstGeom prst="rect">
                          <a:avLst/>
                        </a:prstGeom>
                        <a:solidFill>
                          <a:srgbClr val="E3E3E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78734C" id="Rectangle 28" o:spid="_x0000_s1026" style="position:absolute;margin-left:-1in;margin-top:-1in;width:612pt;height:1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" fillcolor="#e3e3e3" stroked="f" strokeweight="1pt"/>
            </w:pict>
          </mc:Fallback>
        </mc:AlternateContent>
      </w:r>
      <w:r w:rsidR="008723CE">
        <w:rPr>
          <w:noProof/>
          <w:color w:val="515251"/>
          <w:lang w:val="en-GB" w:eastAsia="en-GB"/>
        </w:rPr>
        <mc:AlternateContent>
          <mc:Choice Requires="wps">
            <w:drawing>
              <wp:anchor distT="0" distB="0" distL="114300" distR="114300" simplePos="0" relativeHeight="251641854" behindDoc="0" locked="0" layoutInCell="1" allowOverlap="1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4772025" cy="10058400"/>
                <wp:effectExtent l="0" t="0" r="9525" b="0"/>
                <wp:wrapNone/>
                <wp:docPr id="13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72025" cy="10058400"/>
                        </a:xfrm>
                        <a:prstGeom prst="rect">
                          <a:avLst/>
                        </a:prstGeom>
                        <a:solidFill>
                          <a:srgbClr val="F7F8F8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E844DB" id="Rectangle 61" o:spid="_x0000_s1026" style="position:absolute;margin-left:-1in;margin-top:-1in;width:375.75pt;height:11in;z-index:2516418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" fillcolor="#f7f8f8" stroked="f">
                <w10:wrap anchorx="margin"/>
              </v:rect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bas Neue Regular"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Bebas Neue Bold">
    <w:panose1 w:val="00000000000000000000"/>
    <w:charset w:val="00"/>
    <w:family w:val="swiss"/>
    <w:notTrueType/>
    <w:pitch w:val="variable"/>
    <w:sig w:usb0="A000022F" w:usb1="0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NLIwMTQ1MzA0NTZV0lEKTi0uzszPAykwrAUAYyhkKiwAAAA="/>
  </w:docVars>
  <w:rsids>
    <w:rsidRoot w:val="00F350DF"/>
    <w:rsid w:val="00000C37"/>
    <w:rsid w:val="000379E8"/>
    <w:rsid w:val="0006640C"/>
    <w:rsid w:val="00091850"/>
    <w:rsid w:val="000A1181"/>
    <w:rsid w:val="00106071"/>
    <w:rsid w:val="00133501"/>
    <w:rsid w:val="001B0A2E"/>
    <w:rsid w:val="001B0B70"/>
    <w:rsid w:val="00221A72"/>
    <w:rsid w:val="00275729"/>
    <w:rsid w:val="002925FE"/>
    <w:rsid w:val="002B29DE"/>
    <w:rsid w:val="002B38C2"/>
    <w:rsid w:val="002D0534"/>
    <w:rsid w:val="002D233A"/>
    <w:rsid w:val="002E78E9"/>
    <w:rsid w:val="004936C1"/>
    <w:rsid w:val="005004F2"/>
    <w:rsid w:val="00522A4B"/>
    <w:rsid w:val="005C07E3"/>
    <w:rsid w:val="00663760"/>
    <w:rsid w:val="00672D61"/>
    <w:rsid w:val="0073072D"/>
    <w:rsid w:val="007F5AA7"/>
    <w:rsid w:val="00842A93"/>
    <w:rsid w:val="008723CE"/>
    <w:rsid w:val="00873349"/>
    <w:rsid w:val="00876618"/>
    <w:rsid w:val="008822E9"/>
    <w:rsid w:val="008D2A86"/>
    <w:rsid w:val="00946063"/>
    <w:rsid w:val="00962269"/>
    <w:rsid w:val="009F043B"/>
    <w:rsid w:val="00A31282"/>
    <w:rsid w:val="00A7087D"/>
    <w:rsid w:val="00AA0B70"/>
    <w:rsid w:val="00B113AA"/>
    <w:rsid w:val="00C17AAA"/>
    <w:rsid w:val="00C2338D"/>
    <w:rsid w:val="00CA1786"/>
    <w:rsid w:val="00CB45FC"/>
    <w:rsid w:val="00D72B62"/>
    <w:rsid w:val="00E01E28"/>
    <w:rsid w:val="00E50BA0"/>
    <w:rsid w:val="00EC0250"/>
    <w:rsid w:val="00ED0F6D"/>
    <w:rsid w:val="00F350DF"/>
    <w:rsid w:val="00F4413B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c9a3c8,#f3f1f3"/>
    </o:shapedefaults>
    <o:shapelayout v:ext="edit">
      <o:idmap v:ext="edit" data="1"/>
    </o:shapelayout>
  </w:shapeDefaults>
  <w:decimalSymbol w:val="."/>
  <w:listSeparator w:val=","/>
  <w15:chartTrackingRefBased/>
  <w15:docId w15:val="{76A2373C-83D9-4B50-A451-9056DE9D1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14</cp:revision>
  <dcterms:created xsi:type="dcterms:W3CDTF">2018-03-07T10:03:00Z</dcterms:created>
  <dcterms:modified xsi:type="dcterms:W3CDTF">2018-08-29T11:04:00Z</dcterms:modified>
</cp:coreProperties>
</file>